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B10716" w14:textId="5292FDDD" w:rsidR="00C86DAE" w:rsidRDefault="007249AA" w:rsidP="00C86DAE">
      <w:pPr>
        <w:spacing w:after="0" w:line="240" w:lineRule="auto"/>
        <w:jc w:val="center"/>
        <w:rPr>
          <w:rFonts w:ascii="Effra" w:eastAsia="Times New Roman" w:hAnsi="Effra" w:cs="Effra"/>
          <w:b/>
          <w:color w:val="C8102E"/>
          <w:sz w:val="28"/>
          <w:szCs w:val="28"/>
        </w:rPr>
      </w:pPr>
      <w:r>
        <w:rPr>
          <w:rFonts w:ascii="Effra" w:eastAsia="Times New Roman" w:hAnsi="Effra" w:cs="Effra"/>
          <w:b/>
          <w:color w:val="C8102E"/>
          <w:sz w:val="28"/>
          <w:szCs w:val="28"/>
        </w:rPr>
        <w:t xml:space="preserve">Sr. </w:t>
      </w:r>
      <w:bookmarkStart w:id="0" w:name="_GoBack"/>
      <w:bookmarkEnd w:id="0"/>
      <w:r w:rsidR="00C86DAE">
        <w:rPr>
          <w:rFonts w:ascii="Effra" w:eastAsia="Times New Roman" w:hAnsi="Effra" w:cs="Effra"/>
          <w:b/>
          <w:color w:val="C8102E"/>
          <w:sz w:val="28"/>
          <w:szCs w:val="28"/>
        </w:rPr>
        <w:t xml:space="preserve">Compliance Analyst </w:t>
      </w:r>
    </w:p>
    <w:p w14:paraId="5669B0D5" w14:textId="77777777" w:rsidR="00C86DAE" w:rsidRDefault="00C86DAE" w:rsidP="00C86DAE">
      <w:pPr>
        <w:spacing w:after="0" w:line="240" w:lineRule="auto"/>
        <w:jc w:val="center"/>
        <w:rPr>
          <w:rFonts w:ascii="Effra" w:eastAsia="Times New Roman" w:hAnsi="Effra" w:cs="Effra"/>
          <w:b/>
          <w:sz w:val="28"/>
          <w:szCs w:val="28"/>
        </w:rPr>
      </w:pPr>
    </w:p>
    <w:p w14:paraId="2FB1AD0D" w14:textId="77777777" w:rsidR="00C86DAE" w:rsidRDefault="00C86DAE" w:rsidP="00C86DAE">
      <w:pPr>
        <w:spacing w:after="0" w:line="240" w:lineRule="auto"/>
        <w:contextualSpacing/>
        <w:rPr>
          <w:rFonts w:ascii="Effra" w:eastAsia="Times New Roman" w:hAnsi="Effra" w:cs="Effra"/>
          <w:b/>
          <w:color w:val="C8102E"/>
          <w:sz w:val="28"/>
          <w:szCs w:val="28"/>
        </w:rPr>
      </w:pPr>
      <w:r>
        <w:rPr>
          <w:rFonts w:ascii="Effra" w:eastAsia="Times New Roman" w:hAnsi="Effra" w:cs="Effra"/>
          <w:b/>
          <w:color w:val="C8102E"/>
          <w:sz w:val="28"/>
          <w:szCs w:val="28"/>
        </w:rPr>
        <w:t>See What We’re All About</w:t>
      </w:r>
    </w:p>
    <w:p w14:paraId="4E48A51D" w14:textId="77777777" w:rsidR="00C86DAE" w:rsidRDefault="00C86DAE" w:rsidP="00C86DAE">
      <w:p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As the fastest growing distributor of foodservice equipment parts, we like to do things a little differently. We believe our team should be like family. Not like a second cousin, twice removed, but more like the family you choose to be with every day. First, you have to demonstrate our core values and keep safety as your #1 priority, that’s key. But we’re also looking for unique enthusiasm, high integrity, courage to embrace change…and if you know a few jokes, that puts you on the top of our list. </w:t>
      </w:r>
    </w:p>
    <w:p w14:paraId="53F317C2" w14:textId="77777777" w:rsidR="00C86DAE" w:rsidRDefault="00C86DAE" w:rsidP="00C86DAE">
      <w:pPr>
        <w:spacing w:after="0" w:line="240" w:lineRule="auto"/>
        <w:rPr>
          <w:rFonts w:ascii="Museo Slab 300" w:eastAsia="Times New Roman" w:hAnsi="Museo Slab 300" w:cs="Tahoma"/>
          <w:sz w:val="24"/>
          <w:szCs w:val="24"/>
        </w:rPr>
      </w:pPr>
    </w:p>
    <w:p w14:paraId="2FE35F98" w14:textId="77777777" w:rsidR="00C86DAE" w:rsidRDefault="00C86DAE" w:rsidP="00C86DAE">
      <w:p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Do you have a genius-level knowledge of foodservice equipment parts? If not, no problem! We’re more interested in passionate people with fresh ideas from different backgrounds. That’s what keeps us at the top of our game. We’re proud that our workplace has been recognized for its growth and innovation on the Inc. 5000 list, twelve years in a row and the Crain’s Fast 50 list eight times. </w:t>
      </w:r>
    </w:p>
    <w:p w14:paraId="40D71632" w14:textId="77777777" w:rsidR="00C86DAE" w:rsidRDefault="00C86DAE" w:rsidP="00C86DAE">
      <w:pPr>
        <w:spacing w:after="0" w:line="240" w:lineRule="auto"/>
        <w:rPr>
          <w:rFonts w:ascii="Museo Slab 300" w:eastAsia="Times New Roman" w:hAnsi="Museo Slab 300" w:cs="Tahoma"/>
          <w:sz w:val="24"/>
          <w:szCs w:val="24"/>
        </w:rPr>
      </w:pPr>
    </w:p>
    <w:p w14:paraId="167B5D0D" w14:textId="77777777" w:rsidR="00C86DAE" w:rsidRDefault="00C86DAE" w:rsidP="00C86DAE">
      <w:p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If you’re ready to roll up your sleeves, go above and beyond and put your ambition to work, all while having some fun, let’s chat – Apply Today! </w:t>
      </w:r>
    </w:p>
    <w:p w14:paraId="15AD69E2" w14:textId="77777777" w:rsidR="00C86DAE" w:rsidRDefault="00C86DAE" w:rsidP="00C86DAE">
      <w:pPr>
        <w:spacing w:after="0" w:line="240" w:lineRule="auto"/>
        <w:contextualSpacing/>
        <w:rPr>
          <w:rFonts w:ascii="Effra" w:eastAsia="Times New Roman" w:hAnsi="Effra" w:cs="Effra"/>
          <w:b/>
          <w:color w:val="C8102E"/>
          <w:sz w:val="32"/>
          <w:szCs w:val="32"/>
        </w:rPr>
      </w:pPr>
    </w:p>
    <w:p w14:paraId="38C3B262" w14:textId="77777777" w:rsidR="00C86DAE" w:rsidRDefault="00C86DAE" w:rsidP="00C86DAE">
      <w:pPr>
        <w:spacing w:after="0" w:line="240" w:lineRule="auto"/>
        <w:contextualSpacing/>
        <w:rPr>
          <w:rFonts w:ascii="Effra" w:eastAsia="Times New Roman" w:hAnsi="Effra" w:cs="Effra"/>
          <w:b/>
          <w:color w:val="C8102E"/>
          <w:sz w:val="28"/>
          <w:szCs w:val="28"/>
        </w:rPr>
      </w:pPr>
      <w:r>
        <w:rPr>
          <w:rFonts w:ascii="Effra" w:eastAsia="Times New Roman" w:hAnsi="Effra" w:cs="Effra"/>
          <w:b/>
          <w:color w:val="C8102E"/>
          <w:sz w:val="28"/>
          <w:szCs w:val="28"/>
        </w:rPr>
        <w:t>Perks</w:t>
      </w:r>
    </w:p>
    <w:p w14:paraId="469F24AE"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Parts Town Pride – check out our </w:t>
      </w:r>
      <w:hyperlink r:id="rId5" w:tgtFrame="_blank" w:history="1">
        <w:r>
          <w:rPr>
            <w:rStyle w:val="Hyperlink"/>
            <w:rFonts w:ascii="Museo Slab 300" w:eastAsia="Times New Roman" w:hAnsi="Museo Slab 300" w:cs="Tahoma"/>
            <w:color w:val="C00000"/>
            <w:sz w:val="24"/>
            <w:szCs w:val="24"/>
          </w:rPr>
          <w:t>virtual tour</w:t>
        </w:r>
      </w:hyperlink>
      <w:r>
        <w:rPr>
          <w:rFonts w:ascii="Museo Slab 300" w:eastAsia="Times New Roman" w:hAnsi="Museo Slab 300" w:cs="Tahoma"/>
          <w:sz w:val="24"/>
          <w:szCs w:val="24"/>
        </w:rPr>
        <w:t xml:space="preserve"> and </w:t>
      </w:r>
      <w:hyperlink r:id="rId6" w:tgtFrame="_blank" w:history="1">
        <w:r>
          <w:rPr>
            <w:rStyle w:val="Hyperlink"/>
            <w:rFonts w:ascii="Museo Slab 300" w:eastAsia="Times New Roman" w:hAnsi="Museo Slab 300" w:cs="Tahoma"/>
            <w:color w:val="C00000"/>
            <w:sz w:val="24"/>
            <w:szCs w:val="24"/>
          </w:rPr>
          <w:t>culture!</w:t>
        </w:r>
      </w:hyperlink>
    </w:p>
    <w:p w14:paraId="624F0133"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Quarterly profit sharing bonus</w:t>
      </w:r>
    </w:p>
    <w:p w14:paraId="0BEDE124"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Fitness center, game room and on-site food market</w:t>
      </w:r>
    </w:p>
    <w:p w14:paraId="3FE2CCDD"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Team member appreciation events and recognition programs</w:t>
      </w:r>
    </w:p>
    <w:p w14:paraId="7ADA0942"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Volunteer opportunities</w:t>
      </w:r>
    </w:p>
    <w:p w14:paraId="19A2140D"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Casual dress code</w:t>
      </w:r>
    </w:p>
    <w:p w14:paraId="79E7FFED"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All the traditional benefits like health insurance, 401k/401k match, employee assistance programs and time away – don’t worry, we’ve got you covered. </w:t>
      </w:r>
    </w:p>
    <w:p w14:paraId="545212B2" w14:textId="77777777" w:rsidR="00C86DAE" w:rsidRDefault="00C86DAE" w:rsidP="00C86DAE">
      <w:pPr>
        <w:shd w:val="clear" w:color="auto" w:fill="FFFFFF"/>
        <w:spacing w:after="0" w:line="240" w:lineRule="auto"/>
        <w:rPr>
          <w:rFonts w:ascii="Museo Slab 300" w:eastAsia="Times New Roman" w:hAnsi="Museo Slab 300" w:cs="Effra"/>
          <w:color w:val="333333"/>
          <w:sz w:val="24"/>
          <w:szCs w:val="24"/>
        </w:rPr>
      </w:pPr>
      <w:r>
        <w:rPr>
          <w:rFonts w:ascii="Museo Slab 300" w:eastAsia="Times New Roman" w:hAnsi="Museo Slab 300" w:cs="Helvetica"/>
          <w:b/>
          <w:bCs/>
          <w:color w:val="C8102E"/>
          <w:sz w:val="24"/>
          <w:szCs w:val="24"/>
        </w:rPr>
        <w:t> </w:t>
      </w:r>
    </w:p>
    <w:p w14:paraId="6BA40A35" w14:textId="77777777" w:rsidR="00C86DAE" w:rsidRDefault="00C86DAE" w:rsidP="00C86DAE">
      <w:pPr>
        <w:spacing w:after="0" w:line="240" w:lineRule="auto"/>
        <w:rPr>
          <w:rFonts w:ascii="Effra" w:eastAsia="Times New Roman" w:hAnsi="Effra" w:cs="Effra"/>
          <w:b/>
          <w:color w:val="C8102E"/>
          <w:sz w:val="28"/>
          <w:szCs w:val="28"/>
        </w:rPr>
      </w:pPr>
      <w:r>
        <w:rPr>
          <w:rFonts w:ascii="Effra" w:eastAsia="Times New Roman" w:hAnsi="Effra" w:cs="Effra"/>
          <w:b/>
          <w:color w:val="C8102E"/>
          <w:sz w:val="28"/>
          <w:szCs w:val="28"/>
        </w:rPr>
        <w:t>The Job at a Glance</w:t>
      </w:r>
    </w:p>
    <w:p w14:paraId="0F288167" w14:textId="77777777" w:rsidR="00C86DAE" w:rsidRDefault="00C86DAE" w:rsidP="00C86DAE">
      <w:p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Our compliance team is charged with the responsibility of keeping Parts Town in compliance with export and import laws so that we are able to successfully support customers and partners across the world. The Compliance Analyst ( internally known as the Overseas Data Detective) will work closely with manufacturer, distribution, and shipping partners to collect and maintain required import and export information including country of origin, harmonized system codes, and other import/export information for all products sold internationally.</w:t>
      </w:r>
    </w:p>
    <w:p w14:paraId="1FF9007F" w14:textId="77777777" w:rsidR="00C86DAE" w:rsidRDefault="00C86DAE" w:rsidP="00C86DAE">
      <w:pPr>
        <w:spacing w:after="0" w:line="240" w:lineRule="auto"/>
        <w:contextualSpacing/>
        <w:rPr>
          <w:rFonts w:ascii="Effra" w:eastAsia="Times New Roman" w:hAnsi="Effra" w:cs="Effra"/>
          <w:b/>
          <w:color w:val="C8102E"/>
          <w:sz w:val="32"/>
          <w:szCs w:val="32"/>
        </w:rPr>
      </w:pPr>
    </w:p>
    <w:p w14:paraId="2E94C4D4" w14:textId="77777777" w:rsidR="00C86DAE" w:rsidRDefault="00C86DAE" w:rsidP="00C86DAE">
      <w:pPr>
        <w:spacing w:after="0" w:line="240" w:lineRule="auto"/>
        <w:contextualSpacing/>
        <w:rPr>
          <w:rFonts w:ascii="Effra" w:eastAsia="Times New Roman" w:hAnsi="Effra" w:cs="Effra"/>
          <w:b/>
          <w:color w:val="C8102E"/>
          <w:sz w:val="28"/>
          <w:szCs w:val="28"/>
        </w:rPr>
      </w:pPr>
      <w:r>
        <w:rPr>
          <w:rFonts w:ascii="Effra" w:eastAsia="Times New Roman" w:hAnsi="Effra" w:cs="Effra"/>
          <w:b/>
          <w:color w:val="C8102E"/>
          <w:sz w:val="28"/>
          <w:szCs w:val="28"/>
        </w:rPr>
        <w:t>A Typical Day</w:t>
      </w:r>
    </w:p>
    <w:p w14:paraId="1C4FD7CD"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Partnering with the Compliance Leaders, the Compliance Analyst will help advance Parts Town’s compliance initiatives through documenting processes and methodology, conducting compliance research, reviewing training documents and providing input, and playing a key role in adhering to various import and export regulations</w:t>
      </w:r>
    </w:p>
    <w:p w14:paraId="3E16A4B2"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lastRenderedPageBreak/>
        <w:t>Classify each product sold internationally with harmonized system codes: the Schedule B number (export), USHTS Number (import), European HTS Number (import), and Canadian HTS Number (import)</w:t>
      </w:r>
    </w:p>
    <w:p w14:paraId="05B9169C"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Classify each product sold internationally with the Export Control Classification Numbers (ECCN) according to the Commerce Control List and the Export Administration Regulations</w:t>
      </w:r>
    </w:p>
    <w:p w14:paraId="28A51F43"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Classify each product sold internationally with its country of origin</w:t>
      </w:r>
    </w:p>
    <w:p w14:paraId="61AD16D8"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Evaluate and classify products sold in Canada for Other Government Departments (OGD) requirements</w:t>
      </w:r>
    </w:p>
    <w:p w14:paraId="48523D93"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Document product classification decisions and methodology, review international customer orders and follow an established process and policy to approve or deny business</w:t>
      </w:r>
    </w:p>
    <w:p w14:paraId="161119D4"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 xml:space="preserve">Gather and validate work done by 3rd Parties working on behalf of Parts Town </w:t>
      </w:r>
    </w:p>
    <w:p w14:paraId="2918A34C"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Serve as the Parts Town Compliance liaison with manufacturer, distribution, and shipping partners, collecting required product information and maintaining accurate partner contact information</w:t>
      </w:r>
    </w:p>
    <w:p w14:paraId="313D66D0" w14:textId="77777777" w:rsidR="00C86DAE" w:rsidRDefault="00C86DAE" w:rsidP="00C86DAE">
      <w:pPr>
        <w:pStyle w:val="ListParagraph"/>
        <w:numPr>
          <w:ilvl w:val="0"/>
          <w:numId w:val="1"/>
        </w:numPr>
        <w:spacing w:after="0" w:line="240" w:lineRule="auto"/>
        <w:rPr>
          <w:rFonts w:ascii="Museo Slab 300" w:eastAsia="Times New Roman" w:hAnsi="Museo Slab 300" w:cs="Tahoma"/>
          <w:sz w:val="24"/>
          <w:szCs w:val="24"/>
        </w:rPr>
      </w:pPr>
      <w:r>
        <w:rPr>
          <w:rFonts w:ascii="Museo Slab 300" w:eastAsia="Times New Roman" w:hAnsi="Museo Slab 300" w:cs="Tahoma"/>
          <w:sz w:val="24"/>
          <w:szCs w:val="24"/>
        </w:rPr>
        <w:t>Process Electronic Export Information (EEI) Filings and Shipper Letter of Instructions (SLI) documents</w:t>
      </w:r>
    </w:p>
    <w:p w14:paraId="1B9E08FD" w14:textId="77777777" w:rsidR="00C86DAE" w:rsidRDefault="00C86DAE" w:rsidP="00C86DAE">
      <w:pPr>
        <w:pStyle w:val="ListParagraph"/>
        <w:spacing w:after="0" w:line="240" w:lineRule="auto"/>
        <w:textAlignment w:val="center"/>
        <w:rPr>
          <w:rFonts w:ascii="Museo Slab 300" w:eastAsia="Times New Roman" w:hAnsi="Museo Slab 300" w:cs="Tahoma"/>
          <w:sz w:val="24"/>
          <w:szCs w:val="24"/>
        </w:rPr>
      </w:pPr>
    </w:p>
    <w:p w14:paraId="18CB9A12" w14:textId="77777777" w:rsidR="00C86DAE" w:rsidRDefault="00C86DAE" w:rsidP="00C86DAE">
      <w:pPr>
        <w:spacing w:after="0" w:line="240" w:lineRule="auto"/>
        <w:contextualSpacing/>
        <w:rPr>
          <w:rFonts w:ascii="Effra" w:eastAsia="Times New Roman" w:hAnsi="Effra" w:cs="Effra"/>
          <w:b/>
          <w:color w:val="C8102E"/>
          <w:sz w:val="28"/>
          <w:szCs w:val="28"/>
        </w:rPr>
      </w:pPr>
      <w:r>
        <w:rPr>
          <w:rFonts w:ascii="Effra" w:eastAsia="Times New Roman" w:hAnsi="Effra" w:cs="Effra"/>
          <w:b/>
          <w:color w:val="C8102E"/>
          <w:sz w:val="28"/>
          <w:szCs w:val="28"/>
        </w:rPr>
        <w:t>To Land This Opportunity</w:t>
      </w:r>
    </w:p>
    <w:p w14:paraId="55E254F1" w14:textId="77777777" w:rsidR="00C86DAE" w:rsidRDefault="00C86DAE" w:rsidP="00C86DAE">
      <w:pPr>
        <w:numPr>
          <w:ilvl w:val="0"/>
          <w:numId w:val="2"/>
        </w:numPr>
        <w:spacing w:after="0" w:line="240" w:lineRule="auto"/>
        <w:textAlignment w:val="center"/>
        <w:rPr>
          <w:rFonts w:ascii="Museo Slab 300" w:eastAsia="Times New Roman" w:hAnsi="Museo Slab 300" w:cs="Tahoma"/>
          <w:sz w:val="24"/>
          <w:szCs w:val="24"/>
        </w:rPr>
      </w:pPr>
      <w:r>
        <w:rPr>
          <w:rFonts w:ascii="Museo Slab 300" w:eastAsia="Times New Roman" w:hAnsi="Museo Slab 300" w:cs="Tahoma"/>
          <w:sz w:val="24"/>
          <w:szCs w:val="24"/>
        </w:rPr>
        <w:t>You have strong organizational and analytical skills</w:t>
      </w:r>
    </w:p>
    <w:p w14:paraId="66E1886D" w14:textId="77777777" w:rsidR="00C86DAE" w:rsidRDefault="00C86DAE" w:rsidP="00C86DAE">
      <w:pPr>
        <w:numPr>
          <w:ilvl w:val="0"/>
          <w:numId w:val="2"/>
        </w:numPr>
        <w:spacing w:after="0" w:line="240" w:lineRule="auto"/>
        <w:contextualSpacing/>
        <w:rPr>
          <w:rFonts w:ascii="Museo Slab 300" w:eastAsia="Times New Roman" w:hAnsi="Museo Slab 300" w:cs="Tahoma"/>
          <w:sz w:val="24"/>
          <w:szCs w:val="24"/>
        </w:rPr>
      </w:pPr>
      <w:r>
        <w:rPr>
          <w:rFonts w:ascii="Museo Slab 300" w:eastAsia="Times New Roman" w:hAnsi="Museo Slab 300" w:cs="Tahoma"/>
          <w:sz w:val="24"/>
          <w:szCs w:val="24"/>
        </w:rPr>
        <w:t>You know MS Office including MS Excel and Access, heck you consider yourself a master!</w:t>
      </w:r>
    </w:p>
    <w:p w14:paraId="753BA67F" w14:textId="77777777" w:rsidR="00C86DAE" w:rsidRDefault="00C86DAE" w:rsidP="00C86DAE">
      <w:pPr>
        <w:numPr>
          <w:ilvl w:val="0"/>
          <w:numId w:val="2"/>
        </w:numPr>
        <w:spacing w:after="0" w:line="240" w:lineRule="auto"/>
        <w:contextualSpacing/>
        <w:rPr>
          <w:rFonts w:ascii="Museo Slab 300" w:eastAsia="Times New Roman" w:hAnsi="Museo Slab 300" w:cs="Tahoma"/>
          <w:sz w:val="24"/>
          <w:szCs w:val="24"/>
        </w:rPr>
      </w:pPr>
      <w:r>
        <w:rPr>
          <w:rFonts w:ascii="Museo Slab 300" w:eastAsia="Times New Roman" w:hAnsi="Museo Slab 300" w:cs="Tahoma"/>
          <w:sz w:val="24"/>
          <w:szCs w:val="24"/>
        </w:rPr>
        <w:t>You pay close attention to detail, as far as you’re concerned anything worth doing should be done right</w:t>
      </w:r>
    </w:p>
    <w:p w14:paraId="0C6F3B5E" w14:textId="77777777" w:rsidR="00C86DAE" w:rsidRDefault="00C86DAE" w:rsidP="00C86DAE">
      <w:pPr>
        <w:numPr>
          <w:ilvl w:val="0"/>
          <w:numId w:val="2"/>
        </w:numPr>
        <w:spacing w:after="0" w:line="240" w:lineRule="auto"/>
        <w:textAlignment w:val="center"/>
        <w:rPr>
          <w:rFonts w:ascii="Museo Slab 300" w:eastAsia="Times New Roman" w:hAnsi="Museo Slab 300" w:cs="Tahoma"/>
          <w:sz w:val="24"/>
          <w:szCs w:val="24"/>
        </w:rPr>
      </w:pPr>
      <w:r>
        <w:rPr>
          <w:rFonts w:ascii="Museo Slab 300" w:eastAsia="Times New Roman" w:hAnsi="Museo Slab 300" w:cs="Tahoma"/>
          <w:sz w:val="24"/>
          <w:szCs w:val="24"/>
        </w:rPr>
        <w:t>You’re an all-star communicator and are fluent in English (both written and verbal)</w:t>
      </w:r>
    </w:p>
    <w:p w14:paraId="224547E9" w14:textId="77777777" w:rsidR="00C86DAE" w:rsidRDefault="00C86DAE" w:rsidP="00C86DAE">
      <w:pPr>
        <w:spacing w:after="0" w:line="240" w:lineRule="auto"/>
        <w:contextualSpacing/>
        <w:rPr>
          <w:rFonts w:ascii="Effra" w:eastAsia="Times New Roman" w:hAnsi="Effra" w:cs="Effra"/>
          <w:b/>
          <w:color w:val="C8102E"/>
          <w:sz w:val="32"/>
          <w:szCs w:val="32"/>
        </w:rPr>
      </w:pPr>
    </w:p>
    <w:p w14:paraId="56E4896A" w14:textId="77777777" w:rsidR="00C86DAE" w:rsidRDefault="00C86DAE" w:rsidP="00C86DAE">
      <w:pPr>
        <w:spacing w:after="0" w:line="240" w:lineRule="auto"/>
        <w:contextualSpacing/>
        <w:rPr>
          <w:rFonts w:ascii="Effra" w:eastAsia="Times New Roman" w:hAnsi="Effra" w:cs="Effra"/>
          <w:b/>
          <w:color w:val="C8102E"/>
          <w:sz w:val="28"/>
          <w:szCs w:val="28"/>
        </w:rPr>
      </w:pPr>
      <w:r>
        <w:rPr>
          <w:rFonts w:ascii="Effra" w:eastAsia="Times New Roman" w:hAnsi="Effra" w:cs="Effra"/>
          <w:b/>
          <w:color w:val="C8102E"/>
          <w:sz w:val="28"/>
          <w:szCs w:val="28"/>
        </w:rPr>
        <w:t>About Your Future Team</w:t>
      </w:r>
    </w:p>
    <w:p w14:paraId="18788432" w14:textId="77777777" w:rsidR="00C86DAE" w:rsidRDefault="00C86DAE" w:rsidP="00C86DAE">
      <w:r>
        <w:rPr>
          <w:rFonts w:ascii="Museo Slab 300" w:eastAsia="Times New Roman" w:hAnsi="Museo Slab 300" w:cs="Tahoma"/>
          <w:sz w:val="24"/>
          <w:szCs w:val="24"/>
        </w:rPr>
        <w:t>We’re enthusiastically committed to our international growth and love everything about it…we’re like sponges learning every step of the way.  We love the diversity of cultures and live it every day with teams and e-commerce to support in Canada, Germany, and Mexico…and growing.  But most of all, we love multicultural food! – Cochinita Pibil taco anyone?  Chole con Naan?</w:t>
      </w:r>
    </w:p>
    <w:p w14:paraId="62744016" w14:textId="77777777" w:rsidR="00C86DAE" w:rsidRDefault="00C86DAE" w:rsidP="00C86DAE">
      <w:pPr>
        <w:jc w:val="center"/>
      </w:pPr>
      <w:r>
        <w:rPr>
          <w:rFonts w:ascii="Museo Slab 300" w:hAnsi="Museo Slab 300"/>
          <w:b/>
          <w:bCs/>
          <w:color w:val="333333"/>
          <w:shd w:val="clear" w:color="auto" w:fill="FFFFFF"/>
        </w:rPr>
        <w:t>Parts Town welcomes diversity and as an equal opportunity employer all qualified applicants will be considered regardless of race, religion, color, national origin, sex, age, sexual orientation, gender identity, disability, or protected veteran status.</w:t>
      </w:r>
    </w:p>
    <w:p w14:paraId="20CB889A" w14:textId="77777777" w:rsidR="00EB03DB" w:rsidRDefault="00EB03DB"/>
    <w:sectPr w:rsidR="00EB0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Effra">
    <w:altName w:val="Times New Roman"/>
    <w:panose1 w:val="00000000000000000000"/>
    <w:charset w:val="00"/>
    <w:family w:val="roman"/>
    <w:notTrueType/>
    <w:pitch w:val="default"/>
  </w:font>
  <w:font w:name="Museo Slab 300">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E5633"/>
    <w:multiLevelType w:val="hybridMultilevel"/>
    <w:tmpl w:val="86029E9A"/>
    <w:lvl w:ilvl="0" w:tplc="E65E21A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5BB3558"/>
    <w:multiLevelType w:val="hybridMultilevel"/>
    <w:tmpl w:val="FB184E50"/>
    <w:lvl w:ilvl="0" w:tplc="04090001">
      <w:start w:val="1"/>
      <w:numFmt w:val="bullet"/>
      <w:lvlText w:val=""/>
      <w:lvlJc w:val="left"/>
      <w:pPr>
        <w:ind w:left="720" w:hanging="360"/>
      </w:pPr>
      <w:rPr>
        <w:rFonts w:ascii="Symbol" w:hAnsi="Symbol" w:hint="default"/>
      </w:rPr>
    </w:lvl>
    <w:lvl w:ilvl="1" w:tplc="BC5CCAA2">
      <w:numFmt w:val="bullet"/>
      <w:lvlText w:val=""/>
      <w:lvlJc w:val="left"/>
      <w:pPr>
        <w:ind w:left="1575" w:hanging="495"/>
      </w:pPr>
      <w:rPr>
        <w:rFonts w:ascii="Wingdings 2" w:eastAsia="Times New Roman" w:hAnsi="Wingdings 2" w:cs="Tahoma"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7U0NDE0NTA0NzBR0lEKTi0uzszPAykwqgUAD/TaAiwAAAA="/>
  </w:docVars>
  <w:rsids>
    <w:rsidRoot w:val="00C86DAE"/>
    <w:rsid w:val="007249AA"/>
    <w:rsid w:val="00C86DAE"/>
    <w:rsid w:val="00EB0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5B9F7"/>
  <w15:chartTrackingRefBased/>
  <w15:docId w15:val="{CEE762D2-4768-4849-99ED-03F1A8F67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DA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86DAE"/>
    <w:rPr>
      <w:color w:val="0563C1" w:themeColor="hyperlink"/>
      <w:u w:val="single"/>
    </w:rPr>
  </w:style>
  <w:style w:type="paragraph" w:styleId="ListParagraph">
    <w:name w:val="List Paragraph"/>
    <w:basedOn w:val="Normal"/>
    <w:uiPriority w:val="34"/>
    <w:qFormat/>
    <w:rsid w:val="00C86D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366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rjs00zBACyYtarget=%22_blank%22" TargetMode="External"/><Relationship Id="rId5" Type="http://schemas.openxmlformats.org/officeDocument/2006/relationships/hyperlink" Target="https://www.youtube.com/watch?v=jgOGE7Y6me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2</Words>
  <Characters>3947</Characters>
  <Application>Microsoft Office Word</Application>
  <DocSecurity>0</DocSecurity>
  <Lines>32</Lines>
  <Paragraphs>9</Paragraphs>
  <ScaleCrop>false</ScaleCrop>
  <Company>Parts Town</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Chernyshova</dc:creator>
  <cp:keywords/>
  <dc:description/>
  <cp:lastModifiedBy>Anna Chernyshova</cp:lastModifiedBy>
  <cp:revision>2</cp:revision>
  <dcterms:created xsi:type="dcterms:W3CDTF">2020-12-15T00:31:00Z</dcterms:created>
  <dcterms:modified xsi:type="dcterms:W3CDTF">2020-12-16T02:19:00Z</dcterms:modified>
</cp:coreProperties>
</file>